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E44CD" w14:textId="77777777" w:rsidR="000D6C49" w:rsidRDefault="000D6C49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0D6C49" w14:paraId="6E36C26C" w14:textId="77777777" w:rsidTr="000653B5">
        <w:tc>
          <w:tcPr>
            <w:tcW w:w="10343" w:type="dxa"/>
          </w:tcPr>
          <w:p w14:paraId="43F3775B" w14:textId="369F7C2A" w:rsidR="000D6C49" w:rsidRDefault="000D6C49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R</w:t>
            </w:r>
            <w:r>
              <w:rPr>
                <w:b/>
              </w:rPr>
              <w:t>ating-based Recommender System</w:t>
            </w:r>
          </w:p>
        </w:tc>
      </w:tr>
      <w:tr w:rsidR="000D6C49" w14:paraId="7CCD6C29" w14:textId="77777777" w:rsidTr="000653B5">
        <w:tc>
          <w:tcPr>
            <w:tcW w:w="10343" w:type="dxa"/>
          </w:tcPr>
          <w:p w14:paraId="71C5D2A8" w14:textId="77777777" w:rsidR="000D6C49" w:rsidRDefault="000D6C49" w:rsidP="000D6C49">
            <w:r w:rsidRPr="00066C9F">
              <w:rPr>
                <w:b/>
              </w:rPr>
              <w:t>Problem</w:t>
            </w:r>
            <w:r>
              <w:t xml:space="preserve">: </w:t>
            </w:r>
            <w:r>
              <w:rPr>
                <w:rFonts w:hint="eastAsia"/>
              </w:rPr>
              <w:t xml:space="preserve">Predict movie rating based on previous </w:t>
            </w:r>
            <w:r>
              <w:t>rated movie of that user</w:t>
            </w:r>
          </w:p>
          <w:p w14:paraId="4D2F6D0B" w14:textId="77777777" w:rsidR="000D6C49" w:rsidRDefault="000D6C49" w:rsidP="000D6C49">
            <w:r>
              <w:rPr>
                <w:noProof/>
              </w:rPr>
              <w:drawing>
                <wp:inline distT="0" distB="0" distL="0" distR="0" wp14:anchorId="31713E16" wp14:editId="6067B0B3">
                  <wp:extent cx="3638550" cy="1743119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6309" cy="1746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771C22" w14:textId="77777777" w:rsidR="000D6C49" w:rsidRDefault="000D6C49" w:rsidP="000D6C49">
            <w:r w:rsidRPr="00066C9F">
              <w:rPr>
                <w:b/>
              </w:rPr>
              <w:t>Notation</w:t>
            </w:r>
            <w:r>
              <w:t>:</w:t>
            </w:r>
          </w:p>
          <w:p w14:paraId="45CDA205" w14:textId="1710F9A8" w:rsidR="000D6C49" w:rsidRPr="000D6C49" w:rsidRDefault="000D6C49">
            <w:pPr>
              <w:rPr>
                <w:rFonts w:hint="eastAsia"/>
              </w:rPr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04F2B3A6" wp14:editId="6DE29B01">
                  <wp:extent cx="1704975" cy="16573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975" cy="165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6C49" w14:paraId="005E06DE" w14:textId="77777777" w:rsidTr="000653B5">
        <w:tc>
          <w:tcPr>
            <w:tcW w:w="10343" w:type="dxa"/>
          </w:tcPr>
          <w:p w14:paraId="6FBB52A2" w14:textId="77777777" w:rsidR="000D6C49" w:rsidRDefault="000D6C49">
            <w:pPr>
              <w:rPr>
                <w:b/>
              </w:rPr>
            </w:pPr>
          </w:p>
        </w:tc>
      </w:tr>
      <w:tr w:rsidR="000D6C49" w14:paraId="7C53E59B" w14:textId="77777777" w:rsidTr="000653B5">
        <w:tc>
          <w:tcPr>
            <w:tcW w:w="10343" w:type="dxa"/>
          </w:tcPr>
          <w:p w14:paraId="323A296C" w14:textId="467DC91C" w:rsidR="000D6C49" w:rsidRDefault="000D6C49">
            <w:pPr>
              <w:rPr>
                <w:rFonts w:hint="eastAsia"/>
                <w:b/>
              </w:rPr>
            </w:pPr>
            <w:r>
              <w:rPr>
                <w:b/>
              </w:rPr>
              <w:t>C</w:t>
            </w:r>
            <w:r>
              <w:rPr>
                <w:b/>
              </w:rPr>
              <w:t>ontent-based recommender system</w:t>
            </w:r>
          </w:p>
        </w:tc>
      </w:tr>
      <w:tr w:rsidR="000D6C49" w14:paraId="3EBEAA64" w14:textId="77777777" w:rsidTr="000653B5">
        <w:tc>
          <w:tcPr>
            <w:tcW w:w="10343" w:type="dxa"/>
          </w:tcPr>
          <w:p w14:paraId="0BF78C3A" w14:textId="77777777" w:rsidR="000D6C49" w:rsidRDefault="000D6C49" w:rsidP="000D6C49">
            <w:r>
              <w:rPr>
                <w:noProof/>
              </w:rPr>
              <w:drawing>
                <wp:inline distT="0" distB="0" distL="0" distR="0" wp14:anchorId="35AB2338" wp14:editId="0172FC01">
                  <wp:extent cx="5219700" cy="1344830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2302" cy="134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CB4844" w14:textId="77777777" w:rsidR="000D6C49" w:rsidRDefault="000D6C49" w:rsidP="000D6C49">
            <w:r>
              <w:t>I</w:t>
            </w:r>
            <w:r>
              <w:rPr>
                <w:rFonts w:hint="eastAsia"/>
              </w:rPr>
              <w:t xml:space="preserve">f </w:t>
            </w:r>
            <w:r>
              <w:t>x0 = 1</w:t>
            </w:r>
          </w:p>
          <w:p w14:paraId="3BA01F36" w14:textId="77777777" w:rsidR="000D6C49" w:rsidRDefault="000D6C49" w:rsidP="000D6C49">
            <m:oMath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w:rPr>
                  <w:rFonts w:ascii="Cambria Math" w:hAnsi="Cambria Math"/>
                </w:rPr>
                <m:t>=[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  <m:r>
                <w:rPr>
                  <w:rFonts w:ascii="Cambria Math" w:hAnsi="Cambria Math"/>
                </w:rPr>
                <m:t>]</m:t>
              </m:r>
            </m:oMath>
            <w:r>
              <w:rPr>
                <w:rFonts w:hint="eastAsia"/>
              </w:rPr>
              <w:t xml:space="preserve"> x = m(</w:t>
            </w:r>
            <w:r>
              <w:t>movies) * n(content)</w:t>
            </w:r>
          </w:p>
          <w:p w14:paraId="35CA8F9D" w14:textId="77777777" w:rsidR="000D6C49" w:rsidRDefault="000D6C49">
            <w:r>
              <w:t>For each user j, learn theta || X * theta = ratings of the m movies</w:t>
            </w:r>
          </w:p>
          <w:p w14:paraId="79858186" w14:textId="0BF212CF" w:rsidR="005E2F24" w:rsidRDefault="005E2F24">
            <w:r>
              <w:t xml:space="preserve">For </w:t>
            </w:r>
            <w:r w:rsidR="00D92203">
              <w:t>each theta (n * #user</w:t>
            </w:r>
            <w:r>
              <w:t>)</w:t>
            </w:r>
            <w:r w:rsidR="00514053">
              <w:t xml:space="preserve"> matrix</w:t>
            </w:r>
          </w:p>
          <w:p w14:paraId="1842DC8A" w14:textId="77777777" w:rsidR="00497140" w:rsidRDefault="00497140"/>
          <w:p w14:paraId="7D4A9EEA" w14:textId="77777777" w:rsidR="00497140" w:rsidRDefault="00497140">
            <w:r>
              <w:rPr>
                <w:b/>
              </w:rPr>
              <w:t>Linear regression of content-based recommender system</w:t>
            </w:r>
          </w:p>
          <w:p w14:paraId="09BEF533" w14:textId="77777777" w:rsidR="00497140" w:rsidRDefault="00497140">
            <w:r>
              <w:rPr>
                <w:noProof/>
              </w:rPr>
              <w:drawing>
                <wp:inline distT="0" distB="0" distL="0" distR="0" wp14:anchorId="4933C873" wp14:editId="73277B33">
                  <wp:extent cx="4657725" cy="1866791"/>
                  <wp:effectExtent l="0" t="0" r="0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3205" cy="1885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D1B201" w14:textId="77777777" w:rsidR="0088252D" w:rsidRDefault="0088252D">
            <w:r>
              <w:rPr>
                <w:rFonts w:hint="eastAsia"/>
                <w:b/>
              </w:rPr>
              <w:lastRenderedPageBreak/>
              <w:t>Gradient Descent</w:t>
            </w:r>
          </w:p>
          <w:p w14:paraId="399C5D93" w14:textId="232875BC" w:rsidR="0088252D" w:rsidRPr="0088252D" w:rsidRDefault="0088252D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6239717B" wp14:editId="50C360C3">
                  <wp:extent cx="4038600" cy="581025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8600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4BD317" w14:textId="77777777" w:rsidR="00F70D37" w:rsidRDefault="00F70D37">
      <w:pPr>
        <w:widowControl/>
        <w:jc w:val="left"/>
        <w:rPr>
          <w:b/>
        </w:rPr>
      </w:pPr>
      <w:r>
        <w:rPr>
          <w:b/>
        </w:rPr>
        <w:lastRenderedPageBreak/>
        <w:br w:type="page"/>
      </w:r>
    </w:p>
    <w:p w14:paraId="2B9493AD" w14:textId="31F2D811" w:rsidR="000D6C49" w:rsidRPr="00F70D37" w:rsidRDefault="00F70D37" w:rsidP="00F70D37">
      <w:pPr>
        <w:jc w:val="center"/>
        <w:rPr>
          <w:rFonts w:hint="eastAsia"/>
          <w:b/>
        </w:rPr>
      </w:pPr>
      <w:r w:rsidRPr="00F70D37">
        <w:rPr>
          <w:rFonts w:hint="eastAsia"/>
          <w:b/>
        </w:rPr>
        <w:lastRenderedPageBreak/>
        <w:t>Collaborative Filt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6"/>
      </w:tblGrid>
      <w:tr w:rsidR="0037616E" w14:paraId="21ED264A" w14:textId="77777777" w:rsidTr="000653B5">
        <w:trPr>
          <w:trHeight w:val="327"/>
        </w:trPr>
        <w:tc>
          <w:tcPr>
            <w:tcW w:w="10336" w:type="dxa"/>
          </w:tcPr>
          <w:p w14:paraId="028ACD28" w14:textId="391204D8" w:rsidR="0037616E" w:rsidRDefault="00102EA5" w:rsidP="00D00C56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Goal</w:t>
            </w:r>
          </w:p>
        </w:tc>
      </w:tr>
      <w:tr w:rsidR="0037616E" w14:paraId="0EF5D357" w14:textId="77777777" w:rsidTr="000653B5">
        <w:trPr>
          <w:trHeight w:val="344"/>
        </w:trPr>
        <w:tc>
          <w:tcPr>
            <w:tcW w:w="10336" w:type="dxa"/>
          </w:tcPr>
          <w:p w14:paraId="21E2A58D" w14:textId="01754FC2" w:rsidR="0037616E" w:rsidRPr="00102EA5" w:rsidRDefault="00102EA5" w:rsidP="00D00C56">
            <w:r>
              <w:t>C</w:t>
            </w:r>
            <w:r>
              <w:rPr>
                <w:rFonts w:hint="eastAsia"/>
              </w:rPr>
              <w:t xml:space="preserve">ompute </w:t>
            </w:r>
            <w:r>
              <w:t>the feature of the movie given the rating and parameter theta</w:t>
            </w:r>
          </w:p>
        </w:tc>
      </w:tr>
      <w:tr w:rsidR="0037616E" w14:paraId="6D5E3584" w14:textId="77777777" w:rsidTr="000653B5">
        <w:trPr>
          <w:trHeight w:val="327"/>
        </w:trPr>
        <w:tc>
          <w:tcPr>
            <w:tcW w:w="10336" w:type="dxa"/>
          </w:tcPr>
          <w:p w14:paraId="07B95E2A" w14:textId="77777777" w:rsidR="0037616E" w:rsidRPr="00102EA5" w:rsidRDefault="0037616E" w:rsidP="00D00C56"/>
        </w:tc>
      </w:tr>
      <w:tr w:rsidR="007509C1" w14:paraId="4FEAD27C" w14:textId="77777777" w:rsidTr="000653B5">
        <w:trPr>
          <w:trHeight w:val="1704"/>
        </w:trPr>
        <w:tc>
          <w:tcPr>
            <w:tcW w:w="10336" w:type="dxa"/>
          </w:tcPr>
          <w:p w14:paraId="76D97B9F" w14:textId="77777777" w:rsidR="00F85D44" w:rsidRDefault="00A66400" w:rsidP="00D00C56">
            <w:r>
              <w:t xml:space="preserve">Fit </w:t>
            </w:r>
            <w:r w:rsidR="00492A4A">
              <w:t>(personal likes)</w:t>
            </w:r>
            <w:r>
              <w:t xml:space="preserve"> to get </w:t>
            </w:r>
            <w:r w:rsidR="00492A4A">
              <w:t>(</w:t>
            </w:r>
            <w:r w:rsidR="00BA5E28">
              <w:t>ratings</w:t>
            </w:r>
            <w:r w:rsidR="00492A4A">
              <w:t>)</w:t>
            </w:r>
            <w:r w:rsidR="00BA5E28">
              <w:t xml:space="preserve"> from </w:t>
            </w:r>
            <w:r w:rsidR="00492A4A">
              <w:t>(</w:t>
            </w:r>
            <w:r w:rsidR="00BA5E28">
              <w:t>content</w:t>
            </w:r>
            <w:r w:rsidR="00492A4A">
              <w:t>)</w:t>
            </w:r>
          </w:p>
          <w:p w14:paraId="6C9B0138" w14:textId="0949FF72" w:rsidR="007509C1" w:rsidRPr="00EC3A48" w:rsidRDefault="000A7209" w:rsidP="00F85D44">
            <w:pPr>
              <w:ind w:firstLineChars="200" w:firstLine="420"/>
              <w:rPr>
                <w:b/>
              </w:rPr>
            </w:pPr>
            <w:r w:rsidRPr="00EC3A48">
              <w:rPr>
                <w:b/>
              </w:rPr>
              <w:t>content</w:t>
            </w:r>
            <w:r w:rsidR="00044BC2" w:rsidRPr="00EC3A48">
              <w:rPr>
                <w:b/>
              </w:rPr>
              <w:t>(X) * personal likes(theta) = ratings(y)</w:t>
            </w:r>
          </w:p>
          <w:p w14:paraId="60AECB53" w14:textId="77777777" w:rsidR="00F85D44" w:rsidRDefault="00BA5E28" w:rsidP="00D00C56">
            <w:r>
              <w:t xml:space="preserve">Fit </w:t>
            </w:r>
            <w:r w:rsidR="00492A4A">
              <w:t>(</w:t>
            </w:r>
            <w:r>
              <w:t>content</w:t>
            </w:r>
            <w:r w:rsidR="00492A4A">
              <w:t>)</w:t>
            </w:r>
            <w:r>
              <w:t xml:space="preserve"> to get </w:t>
            </w:r>
            <w:r w:rsidR="00BF0079">
              <w:t>(ratings)</w:t>
            </w:r>
            <w:r w:rsidR="009D1E5C">
              <w:t xml:space="preserve"> </w:t>
            </w:r>
            <w:r>
              <w:t xml:space="preserve">from </w:t>
            </w:r>
            <w:r w:rsidR="00BF0079">
              <w:t>(personal likes)</w:t>
            </w:r>
          </w:p>
          <w:p w14:paraId="68F7628D" w14:textId="77777777" w:rsidR="00BA5E28" w:rsidRDefault="000A7209" w:rsidP="00F85D44">
            <w:pPr>
              <w:ind w:firstLineChars="200" w:firstLine="420"/>
              <w:rPr>
                <w:b/>
              </w:rPr>
            </w:pPr>
            <w:r w:rsidRPr="00EC3A48">
              <w:rPr>
                <w:b/>
              </w:rPr>
              <w:t>personal likes</w:t>
            </w:r>
            <w:r w:rsidRPr="00EC3A48">
              <w:rPr>
                <w:b/>
              </w:rPr>
              <w:t>(X) * content(theta)=ratings</w:t>
            </w:r>
            <w:r w:rsidR="00044BC2" w:rsidRPr="00EC3A48">
              <w:rPr>
                <w:b/>
              </w:rPr>
              <w:t>(y)</w:t>
            </w:r>
          </w:p>
          <w:p w14:paraId="0BDA4737" w14:textId="5A20A86D" w:rsidR="00735F91" w:rsidRPr="00CD76F1" w:rsidRDefault="001A1517" w:rsidP="009C03E0">
            <w:pPr>
              <w:ind w:firstLineChars="200" w:firstLine="420"/>
              <w:rPr>
                <w:rFonts w:hint="eastAsia"/>
              </w:rPr>
            </w:pPr>
            <w:r w:rsidRPr="00CD76F1">
              <w:t>size(X) = #user * (n+1)</w:t>
            </w:r>
            <w:r w:rsidR="00831B01" w:rsidRPr="00CD76F1">
              <w:t xml:space="preserve"> where x0 = 1</w:t>
            </w:r>
          </w:p>
        </w:tc>
      </w:tr>
      <w:tr w:rsidR="007509C1" w14:paraId="5DD37706" w14:textId="77777777" w:rsidTr="000653B5">
        <w:trPr>
          <w:trHeight w:val="3753"/>
        </w:trPr>
        <w:tc>
          <w:tcPr>
            <w:tcW w:w="10336" w:type="dxa"/>
          </w:tcPr>
          <w:p w14:paraId="7241B541" w14:textId="6405D925" w:rsidR="007509C1" w:rsidRPr="00EC305D" w:rsidRDefault="00EC305D" w:rsidP="00D00C56">
            <w:r>
              <w:rPr>
                <w:noProof/>
              </w:rPr>
              <w:drawing>
                <wp:inline distT="0" distB="0" distL="0" distR="0" wp14:anchorId="4F68479E" wp14:editId="1A117EEE">
                  <wp:extent cx="4844382" cy="212407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6442" cy="2124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09C1" w14:paraId="349B9CE0" w14:textId="77777777" w:rsidTr="000653B5">
        <w:trPr>
          <w:trHeight w:val="327"/>
        </w:trPr>
        <w:tc>
          <w:tcPr>
            <w:tcW w:w="10336" w:type="dxa"/>
          </w:tcPr>
          <w:p w14:paraId="3F54D5D2" w14:textId="77777777" w:rsidR="007509C1" w:rsidRPr="00102EA5" w:rsidRDefault="007509C1" w:rsidP="00D00C56"/>
        </w:tc>
      </w:tr>
      <w:tr w:rsidR="007509C1" w14:paraId="7D1329DC" w14:textId="77777777" w:rsidTr="000653B5">
        <w:trPr>
          <w:trHeight w:val="327"/>
        </w:trPr>
        <w:tc>
          <w:tcPr>
            <w:tcW w:w="10336" w:type="dxa"/>
          </w:tcPr>
          <w:p w14:paraId="750FE00C" w14:textId="5983EF0A" w:rsidR="007509C1" w:rsidRPr="00102EA5" w:rsidRDefault="00B44A7D" w:rsidP="00D00C56">
            <w:pPr>
              <w:rPr>
                <w:rFonts w:hint="eastAsia"/>
              </w:rPr>
            </w:pPr>
            <w:r>
              <w:rPr>
                <w:rFonts w:hint="eastAsia"/>
              </w:rPr>
              <w:t>Get which fi</w:t>
            </w:r>
            <w:r>
              <w:t>rst? Personal likes? Content?</w:t>
            </w:r>
          </w:p>
        </w:tc>
      </w:tr>
      <w:tr w:rsidR="007509C1" w14:paraId="06C9734F" w14:textId="77777777" w:rsidTr="000653B5">
        <w:trPr>
          <w:trHeight w:val="1704"/>
        </w:trPr>
        <w:tc>
          <w:tcPr>
            <w:tcW w:w="10336" w:type="dxa"/>
          </w:tcPr>
          <w:p w14:paraId="0D551F7F" w14:textId="14B2FBF0" w:rsidR="000A1C0F" w:rsidRDefault="00825CE9" w:rsidP="00D00C56">
            <w:r>
              <w:t>A</w:t>
            </w:r>
            <w:r>
              <w:rPr>
                <w:rFonts w:hint="eastAsia"/>
              </w:rPr>
              <w:t xml:space="preserve">sk </w:t>
            </w:r>
            <w:r>
              <w:t>user at the beginning of what they like</w:t>
            </w:r>
            <w:r w:rsidR="000A1C0F">
              <w:t xml:space="preserve">, get </w:t>
            </w:r>
            <w:r w:rsidR="008D6EDC">
              <w:t>an initial personal likes</w:t>
            </w:r>
          </w:p>
          <w:p w14:paraId="5A577386" w14:textId="77777777" w:rsidR="00D01FEA" w:rsidRDefault="00D01FEA" w:rsidP="00D00C56">
            <w:r>
              <w:t>Repeat{</w:t>
            </w:r>
          </w:p>
          <w:p w14:paraId="1D2517C5" w14:textId="77777777" w:rsidR="00D01FEA" w:rsidRDefault="00D01FEA" w:rsidP="00D01FEA">
            <w:pPr>
              <w:ind w:firstLineChars="200" w:firstLine="420"/>
            </w:pPr>
            <w:r>
              <w:t>Use initial personal likes to predict features</w:t>
            </w:r>
          </w:p>
          <w:p w14:paraId="2676EFEB" w14:textId="245CC207" w:rsidR="00D01FEA" w:rsidRPr="00D01FEA" w:rsidRDefault="00D01FEA" w:rsidP="00D01FEA">
            <w:pPr>
              <w:ind w:firstLineChars="200" w:firstLine="420"/>
              <w:rPr>
                <w:rFonts w:hint="eastAsia"/>
              </w:rPr>
            </w:pPr>
            <w:r>
              <w:t>U</w:t>
            </w:r>
            <w:r>
              <w:rPr>
                <w:rFonts w:hint="eastAsia"/>
              </w:rPr>
              <w:t xml:space="preserve">se </w:t>
            </w:r>
            <w:r>
              <w:t>features to update personal likes</w:t>
            </w:r>
          </w:p>
          <w:p w14:paraId="7CF60FCF" w14:textId="1A16B24A" w:rsidR="002135CB" w:rsidRPr="00102EA5" w:rsidRDefault="00D01FEA" w:rsidP="00D00C56">
            <w:pPr>
              <w:rPr>
                <w:rFonts w:hint="eastAsia"/>
              </w:rPr>
            </w:pPr>
            <w:r>
              <w:t>}</w:t>
            </w:r>
          </w:p>
        </w:tc>
      </w:tr>
      <w:tr w:rsidR="00D01FEA" w14:paraId="01A70FFE" w14:textId="77777777" w:rsidTr="000653B5">
        <w:trPr>
          <w:trHeight w:val="344"/>
        </w:trPr>
        <w:tc>
          <w:tcPr>
            <w:tcW w:w="10336" w:type="dxa"/>
          </w:tcPr>
          <w:p w14:paraId="6FCC09F6" w14:textId="77777777" w:rsidR="00D01FEA" w:rsidRDefault="00D01FEA" w:rsidP="00D00C56"/>
        </w:tc>
      </w:tr>
      <w:tr w:rsidR="00A05EBE" w14:paraId="2D0F38AA" w14:textId="77777777" w:rsidTr="000653B5">
        <w:trPr>
          <w:trHeight w:val="327"/>
        </w:trPr>
        <w:tc>
          <w:tcPr>
            <w:tcW w:w="10336" w:type="dxa"/>
          </w:tcPr>
          <w:p w14:paraId="3B32F5DF" w14:textId="1862E138" w:rsidR="00A05EBE" w:rsidRPr="00A05EBE" w:rsidRDefault="003B5691" w:rsidP="00D00C56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Algori</w:t>
            </w:r>
            <w:r w:rsidR="00A05EBE" w:rsidRPr="00A05EBE">
              <w:rPr>
                <w:rFonts w:hint="eastAsia"/>
                <w:b/>
              </w:rPr>
              <w:t>t</w:t>
            </w:r>
            <w:r>
              <w:rPr>
                <w:b/>
              </w:rPr>
              <w:t>h</w:t>
            </w:r>
            <w:r w:rsidR="00A05EBE" w:rsidRPr="00A05EBE">
              <w:rPr>
                <w:rFonts w:hint="eastAsia"/>
                <w:b/>
              </w:rPr>
              <w:t>m</w:t>
            </w:r>
          </w:p>
        </w:tc>
      </w:tr>
      <w:tr w:rsidR="00A05EBE" w14:paraId="44EA4BAB" w14:textId="77777777" w:rsidTr="000653B5">
        <w:trPr>
          <w:trHeight w:val="6130"/>
        </w:trPr>
        <w:tc>
          <w:tcPr>
            <w:tcW w:w="10336" w:type="dxa"/>
          </w:tcPr>
          <w:p w14:paraId="0314CA37" w14:textId="39C15013" w:rsidR="003B5691" w:rsidRPr="0057466C" w:rsidRDefault="0057466C" w:rsidP="00D00C56">
            <w:pPr>
              <w:rPr>
                <w:b/>
              </w:rPr>
            </w:pPr>
            <w:r w:rsidRPr="0057466C">
              <w:rPr>
                <w:b/>
              </w:rPr>
              <w:lastRenderedPageBreak/>
              <w:t>Cost function</w:t>
            </w:r>
          </w:p>
          <w:p w14:paraId="37D3D708" w14:textId="77777777" w:rsidR="003B5691" w:rsidRDefault="003B5691" w:rsidP="00D00C56">
            <w:r w:rsidRPr="0057466C">
              <w:rPr>
                <w:b/>
              </w:rPr>
              <w:t>Goal</w:t>
            </w:r>
            <w:r>
              <w:t>: minimizing x and theta simultaneously</w:t>
            </w:r>
          </w:p>
          <w:p w14:paraId="16C45CCA" w14:textId="77777777" w:rsidR="0054524E" w:rsidRDefault="004E1E0F" w:rsidP="00D00C56">
            <w:r>
              <w:rPr>
                <w:noProof/>
              </w:rPr>
              <w:drawing>
                <wp:inline distT="0" distB="0" distL="0" distR="0" wp14:anchorId="1CF3FECD" wp14:editId="05AC91E9">
                  <wp:extent cx="5124450" cy="628063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5028" cy="633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206AA9" w14:textId="77777777" w:rsidR="004E1E0F" w:rsidRDefault="004E1E0F" w:rsidP="00D00C56"/>
          <w:p w14:paraId="1E322715" w14:textId="77777777" w:rsidR="004E1E0F" w:rsidRPr="004C6563" w:rsidRDefault="004E1E0F" w:rsidP="00D00C56">
            <w:pPr>
              <w:rPr>
                <w:b/>
              </w:rPr>
            </w:pPr>
            <w:r w:rsidRPr="004C6563">
              <w:rPr>
                <w:b/>
              </w:rPr>
              <w:t>CFA (collaborative filtering algorithm)</w:t>
            </w:r>
          </w:p>
          <w:p w14:paraId="0593FC78" w14:textId="77777777" w:rsidR="00E45DD7" w:rsidRDefault="00E45DD7" w:rsidP="00D00C56">
            <w:r>
              <w:t>Initialize x and theta to small random values</w:t>
            </w:r>
          </w:p>
          <w:p w14:paraId="572C1E86" w14:textId="77777777" w:rsidR="00504DF4" w:rsidRDefault="00504DF4" w:rsidP="00D00C56">
            <w:r>
              <w:t>Minimize J(theta, x), use gradient descent</w:t>
            </w:r>
          </w:p>
          <w:p w14:paraId="336FDB32" w14:textId="6538CFA0" w:rsidR="00B13BE6" w:rsidRDefault="00B13BE6" w:rsidP="00B13BE6">
            <w:pPr>
              <w:ind w:firstLine="420"/>
            </w:pPr>
            <w:r>
              <w:t>For i from 1-#movie, j from 1-#user</w:t>
            </w:r>
          </w:p>
          <w:p w14:paraId="107B06B7" w14:textId="77777777" w:rsidR="00B13BE6" w:rsidRDefault="00B13BE6" w:rsidP="00B13BE6">
            <w:pPr>
              <w:ind w:firstLine="420"/>
            </w:pPr>
            <w:r>
              <w:t xml:space="preserve">    </w:t>
            </w:r>
            <w:r w:rsidR="004C6563">
              <w:rPr>
                <w:noProof/>
              </w:rPr>
              <w:drawing>
                <wp:inline distT="0" distB="0" distL="0" distR="0" wp14:anchorId="23BC5A58" wp14:editId="47396FFD">
                  <wp:extent cx="3182406" cy="92392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6237" cy="930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47FEDB" w14:textId="77777777" w:rsidR="00CF5966" w:rsidRDefault="00CF5966" w:rsidP="00CF5966">
            <w:r>
              <w:t xml:space="preserve">        </w:t>
            </w:r>
            <w:r w:rsidRPr="00C52E12">
              <w:rPr>
                <w:b/>
              </w:rPr>
              <w:t>Regularization term no longer eliminate theta0 or x0</w:t>
            </w:r>
          </w:p>
          <w:p w14:paraId="005B2D6C" w14:textId="1C07BF70" w:rsidR="00C52E12" w:rsidRPr="00C52E12" w:rsidRDefault="00C52E12" w:rsidP="00CF5966">
            <w:pPr>
              <w:rPr>
                <w:rFonts w:hint="eastAsia"/>
              </w:rPr>
            </w:pPr>
          </w:p>
        </w:tc>
      </w:tr>
    </w:tbl>
    <w:p w14:paraId="008851B0" w14:textId="1F4BFED9" w:rsidR="00A60215" w:rsidRDefault="00A60215"/>
    <w:p w14:paraId="417C9ADB" w14:textId="77777777" w:rsidR="00A60215" w:rsidRDefault="00A60215">
      <w:pPr>
        <w:widowControl/>
        <w:jc w:val="left"/>
      </w:pPr>
      <w:r>
        <w:br w:type="page"/>
      </w:r>
    </w:p>
    <w:p w14:paraId="0F3C81CB" w14:textId="3366A302" w:rsidR="000F3111" w:rsidRPr="00E04C60" w:rsidRDefault="00A60215" w:rsidP="00E04C60">
      <w:pPr>
        <w:jc w:val="center"/>
        <w:rPr>
          <w:b/>
        </w:rPr>
      </w:pPr>
      <w:r w:rsidRPr="00E04C60">
        <w:rPr>
          <w:rFonts w:hint="eastAsia"/>
          <w:b/>
        </w:rPr>
        <w:lastRenderedPageBreak/>
        <w:t>Vectorization</w:t>
      </w:r>
      <w:r w:rsidR="004129D3" w:rsidRPr="00E04C60">
        <w:rPr>
          <w:b/>
        </w:rPr>
        <w:t xml:space="preserve"> of </w:t>
      </w:r>
      <w:r w:rsidR="00F6431A" w:rsidRPr="00E04C60">
        <w:rPr>
          <w:b/>
        </w:rPr>
        <w:t>collaborative filtering</w:t>
      </w:r>
      <w:r w:rsidRPr="00E04C60">
        <w:rPr>
          <w:b/>
        </w:rPr>
        <w:t>: Low rank matrix factorization</w:t>
      </w:r>
    </w:p>
    <w:tbl>
      <w:tblPr>
        <w:tblStyle w:val="TableGrid"/>
        <w:tblW w:w="10591" w:type="dxa"/>
        <w:tblLook w:val="04A0" w:firstRow="1" w:lastRow="0" w:firstColumn="1" w:lastColumn="0" w:noHBand="0" w:noVBand="1"/>
      </w:tblPr>
      <w:tblGrid>
        <w:gridCol w:w="10591"/>
      </w:tblGrid>
      <w:tr w:rsidR="00A60215" w14:paraId="38AD482C" w14:textId="77777777" w:rsidTr="00B44771">
        <w:trPr>
          <w:trHeight w:val="6856"/>
        </w:trPr>
        <w:tc>
          <w:tcPr>
            <w:tcW w:w="10591" w:type="dxa"/>
          </w:tcPr>
          <w:p w14:paraId="0B7A53E7" w14:textId="0EE0167B" w:rsidR="00A60215" w:rsidRPr="005A5FAA" w:rsidRDefault="005A5FAA" w:rsidP="00D00C56">
            <w:pPr>
              <w:rPr>
                <w:rFonts w:hint="eastAsia"/>
                <w:b/>
                <w:noProof/>
              </w:rPr>
            </w:pPr>
            <w:r w:rsidRPr="005A5FAA">
              <w:rPr>
                <w:rFonts w:hint="eastAsia"/>
                <w:b/>
                <w:noProof/>
              </w:rPr>
              <w:t>Organizing data</w:t>
            </w:r>
          </w:p>
          <w:p w14:paraId="5CA4A611" w14:textId="70A6884F" w:rsidR="005A5FAA" w:rsidRDefault="005A5FAA" w:rsidP="00D00C56">
            <w:r>
              <w:rPr>
                <w:noProof/>
              </w:rPr>
              <w:drawing>
                <wp:inline distT="0" distB="0" distL="0" distR="0" wp14:anchorId="38C037DC" wp14:editId="412BC186">
                  <wp:extent cx="4997068" cy="141922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2983" cy="1420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C83862" w14:textId="77777777" w:rsidR="00DC30A5" w:rsidRDefault="00DC30A5" w:rsidP="00D00C56">
            <w:pPr>
              <w:rPr>
                <w:rFonts w:hint="eastAsia"/>
              </w:rPr>
            </w:pPr>
          </w:p>
          <w:p w14:paraId="6063FAB1" w14:textId="5E0E9664" w:rsidR="00320746" w:rsidRPr="00BD5DEF" w:rsidRDefault="00BD5DEF" w:rsidP="00D00C56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Predicted</w:t>
            </w:r>
            <w:r>
              <w:rPr>
                <w:b/>
              </w:rPr>
              <w:t xml:space="preserve"> rating</w:t>
            </w:r>
            <w:r w:rsidR="00292140">
              <w:rPr>
                <w:b/>
              </w:rPr>
              <w:t>s</w:t>
            </w:r>
          </w:p>
          <w:p w14:paraId="54C85FB7" w14:textId="7BA4B203" w:rsidR="00320746" w:rsidRDefault="00BD5DEF" w:rsidP="00D00C56">
            <w:r>
              <w:rPr>
                <w:noProof/>
              </w:rPr>
              <w:drawing>
                <wp:inline distT="0" distB="0" distL="0" distR="0" wp14:anchorId="784E0D7B" wp14:editId="37E97EC2">
                  <wp:extent cx="3876675" cy="923925"/>
                  <wp:effectExtent l="0" t="0" r="9525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b="7619"/>
                          <a:stretch/>
                        </pic:blipFill>
                        <pic:spPr bwMode="auto">
                          <a:xfrm>
                            <a:off x="0" y="0"/>
                            <a:ext cx="3876675" cy="923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5797AA" w14:textId="1A199690" w:rsidR="00320746" w:rsidRDefault="00DC30A5" w:rsidP="00D00C56">
            <w:pPr>
              <w:rPr>
                <w:rFonts w:hint="eastAsia"/>
              </w:rPr>
            </w:pPr>
            <w:r>
              <w:rPr>
                <w:rFonts w:hint="eastAsia"/>
              </w:rPr>
              <w:t>X (</w:t>
            </w:r>
            <w:r>
              <w:t>#movie * #content</w:t>
            </w:r>
            <w:r>
              <w:rPr>
                <w:rFonts w:hint="eastAsia"/>
              </w:rPr>
              <w:t>)</w:t>
            </w:r>
            <w:r>
              <w:t xml:space="preserve"> * theta(</w:t>
            </w:r>
            <w:r w:rsidR="00DD75B1">
              <w:t>#content * #user</w:t>
            </w:r>
            <w:r>
              <w:t>)</w:t>
            </w:r>
          </w:p>
          <w:p w14:paraId="3D8A004D" w14:textId="79D6C12A" w:rsidR="00776F84" w:rsidRDefault="00776F84" w:rsidP="00D00C56">
            <w:pPr>
              <w:rPr>
                <w:rFonts w:hint="eastAsia"/>
              </w:rPr>
            </w:pPr>
          </w:p>
          <w:p w14:paraId="24659A91" w14:textId="77777777" w:rsidR="00776F84" w:rsidRDefault="00776F84" w:rsidP="00D00C56">
            <w:r>
              <w:rPr>
                <w:b/>
              </w:rPr>
              <w:t>Find related movies</w:t>
            </w:r>
          </w:p>
          <w:p w14:paraId="0BB4F87B" w14:textId="5CC7A900" w:rsidR="00793957" w:rsidRPr="00776F84" w:rsidRDefault="00776F84" w:rsidP="00D00C56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B9C86EB" wp14:editId="3EF0D5B0">
                  <wp:extent cx="3305175" cy="2095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5175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215" w14:paraId="78CDD59E" w14:textId="77777777" w:rsidTr="00B44771">
        <w:trPr>
          <w:trHeight w:val="330"/>
        </w:trPr>
        <w:tc>
          <w:tcPr>
            <w:tcW w:w="10591" w:type="dxa"/>
          </w:tcPr>
          <w:p w14:paraId="6AB69061" w14:textId="77777777" w:rsidR="00A60215" w:rsidRDefault="00A60215" w:rsidP="00D00C56"/>
        </w:tc>
      </w:tr>
      <w:tr w:rsidR="00A60215" w14:paraId="21449B40" w14:textId="77777777" w:rsidTr="00B44771">
        <w:trPr>
          <w:trHeight w:val="314"/>
        </w:trPr>
        <w:tc>
          <w:tcPr>
            <w:tcW w:w="10591" w:type="dxa"/>
          </w:tcPr>
          <w:p w14:paraId="0B88FC52" w14:textId="6EEF7456" w:rsidR="00A60215" w:rsidRPr="00C72E8F" w:rsidRDefault="000653B5" w:rsidP="00D00C56">
            <w:pPr>
              <w:rPr>
                <w:rFonts w:hint="eastAsia"/>
                <w:b/>
              </w:rPr>
            </w:pPr>
            <w:r>
              <w:rPr>
                <w:b/>
              </w:rPr>
              <w:t>Implementation detail: Mean normalization</w:t>
            </w:r>
          </w:p>
        </w:tc>
      </w:tr>
      <w:tr w:rsidR="00A60215" w14:paraId="2DBACD06" w14:textId="77777777" w:rsidTr="00B44771">
        <w:trPr>
          <w:trHeight w:val="8177"/>
        </w:trPr>
        <w:tc>
          <w:tcPr>
            <w:tcW w:w="10591" w:type="dxa"/>
          </w:tcPr>
          <w:p w14:paraId="0136B94B" w14:textId="30835C2A" w:rsidR="00A60215" w:rsidRDefault="009F5CBF" w:rsidP="00D00C56">
            <w:pPr>
              <w:rPr>
                <w:b/>
              </w:rPr>
            </w:pPr>
            <w:r w:rsidRPr="001670E0">
              <w:rPr>
                <w:rFonts w:hint="eastAsia"/>
                <w:b/>
              </w:rPr>
              <w:lastRenderedPageBreak/>
              <w:t>Significance:</w:t>
            </w:r>
          </w:p>
          <w:p w14:paraId="3A73954B" w14:textId="2FB9A0B4" w:rsidR="006D3149" w:rsidRPr="006D3149" w:rsidRDefault="006D3149" w:rsidP="00D00C56">
            <w:r>
              <w:t>Used to avoid all ratings of new users to be predicted as 0</w:t>
            </w:r>
          </w:p>
          <w:p w14:paraId="01B76BD4" w14:textId="06C11271" w:rsidR="006F5C70" w:rsidRPr="001670E0" w:rsidRDefault="006F5C70" w:rsidP="00D00C56">
            <w:pPr>
              <w:rPr>
                <w:rFonts w:hint="eastAsia"/>
                <w:b/>
              </w:rPr>
            </w:pPr>
            <w:r>
              <w:rPr>
                <w:noProof/>
              </w:rPr>
              <w:drawing>
                <wp:inline distT="0" distB="0" distL="0" distR="0" wp14:anchorId="37ED2350" wp14:editId="48F99BED">
                  <wp:extent cx="1272607" cy="819150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5376" cy="8209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DD8627" w14:textId="76E7AA76" w:rsidR="009F5CBF" w:rsidRDefault="009F5CBF" w:rsidP="00D00C56">
            <w:r>
              <w:t>When new user is added,</w:t>
            </w:r>
            <w:r w:rsidR="000C3768">
              <w:t xml:space="preserve"> collaborative filtering system will first predict all of his/her rating as 0</w:t>
            </w:r>
            <w:r w:rsidR="006D3149">
              <w:t>,</w:t>
            </w:r>
          </w:p>
          <w:p w14:paraId="0A0C95F8" w14:textId="36FAA3B0" w:rsidR="0004424C" w:rsidRDefault="0004424C" w:rsidP="00D00C56"/>
          <w:p w14:paraId="48665581" w14:textId="70FD9814" w:rsidR="0004424C" w:rsidRPr="00661E63" w:rsidRDefault="0004424C" w:rsidP="00D00C56">
            <w:r>
              <w:rPr>
                <w:b/>
              </w:rPr>
              <w:t>With mean normal</w:t>
            </w:r>
            <w:r w:rsidR="00C5647F">
              <w:rPr>
                <w:b/>
              </w:rPr>
              <w:t>i</w:t>
            </w:r>
            <w:r>
              <w:rPr>
                <w:b/>
              </w:rPr>
              <w:t>zation</w:t>
            </w:r>
          </w:p>
          <w:p w14:paraId="23BB98C2" w14:textId="4D184017" w:rsidR="00F81241" w:rsidRDefault="008F7EBD" w:rsidP="008F7EBD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C</w:t>
            </w:r>
            <w:r w:rsidR="00E60339">
              <w:t>ompute average rating of each movie in mu</w:t>
            </w:r>
            <w:r w:rsidR="00E309D8">
              <w:t>, then subtract all past ratings from mu.</w:t>
            </w:r>
          </w:p>
          <w:p w14:paraId="3671768C" w14:textId="7132B167" w:rsidR="00F07256" w:rsidRDefault="0004424C" w:rsidP="00D00C56">
            <w:r>
              <w:rPr>
                <w:noProof/>
              </w:rPr>
              <w:drawing>
                <wp:inline distT="0" distB="0" distL="0" distR="0" wp14:anchorId="40CCC04B" wp14:editId="6FDD38BD">
                  <wp:extent cx="5019675" cy="869046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4772" cy="869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0F576A" w14:textId="59B2E7E1" w:rsidR="00ED007F" w:rsidRDefault="00EE0B2C" w:rsidP="00054763">
            <w:pPr>
              <w:pStyle w:val="ListParagraph"/>
              <w:numPr>
                <w:ilvl w:val="0"/>
                <w:numId w:val="1"/>
              </w:numPr>
              <w:ind w:firstLineChars="0"/>
              <w:rPr>
                <w:rFonts w:hint="eastAsia"/>
              </w:rPr>
            </w:pPr>
            <w:r>
              <w:t>P</w:t>
            </w:r>
            <w:r w:rsidR="008F7EBD">
              <w:rPr>
                <w:rFonts w:hint="eastAsia"/>
              </w:rPr>
              <w:t>retend</w:t>
            </w:r>
            <w:r>
              <w:rPr>
                <w:rFonts w:hint="eastAsia"/>
              </w:rPr>
              <w:t xml:space="preserve"> </w:t>
            </w:r>
            <w:r>
              <w:t>the modified Y as the</w:t>
            </w:r>
            <w:r w:rsidR="00C06291">
              <w:t xml:space="preserve"> data for actual ratings</w:t>
            </w:r>
            <w:r w:rsidR="00145219">
              <w:t>, to use to learn theta and x</w:t>
            </w:r>
            <w:r w:rsidR="00C75C49">
              <w:t xml:space="preserve"> for the new user</w:t>
            </w:r>
          </w:p>
          <w:p w14:paraId="44E47809" w14:textId="0D71C82C" w:rsidR="00B40BFF" w:rsidRDefault="002951DA" w:rsidP="008F7EBD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Add back the mu</w:t>
            </w:r>
          </w:p>
          <w:p w14:paraId="6118F63B" w14:textId="399B5EAC" w:rsidR="006871F2" w:rsidRDefault="00054763" w:rsidP="006871F2">
            <w:r>
              <w:rPr>
                <w:noProof/>
              </w:rPr>
              <w:drawing>
                <wp:inline distT="0" distB="0" distL="0" distR="0" wp14:anchorId="6966088A" wp14:editId="0A628508">
                  <wp:extent cx="1704975" cy="400050"/>
                  <wp:effectExtent l="0" t="0" r="952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97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8BB458" w14:textId="566C712D" w:rsidR="00A773A4" w:rsidRDefault="00A773A4" w:rsidP="006871F2">
            <w:r>
              <w:t>If j’s user is a new user (haven’t rated any movies), then it’s rating will be mu</w:t>
            </w:r>
          </w:p>
          <w:p w14:paraId="193EC1E3" w14:textId="7F3552E2" w:rsidR="004A5151" w:rsidRDefault="004A5151" w:rsidP="006871F2">
            <w:pPr>
              <w:rPr>
                <w:rFonts w:hint="eastAsia"/>
              </w:rPr>
            </w:pPr>
            <w:r>
              <w:t xml:space="preserve">Else, it also works on single movie </w:t>
            </w:r>
            <w:r w:rsidR="008164C4">
              <w:t>that</w:t>
            </w:r>
            <w:bookmarkStart w:id="0" w:name="_GoBack"/>
            <w:bookmarkEnd w:id="0"/>
            <w:r>
              <w:t xml:space="preserve"> has no rating</w:t>
            </w:r>
          </w:p>
          <w:p w14:paraId="6004A856" w14:textId="39DDBBD7" w:rsidR="00F07256" w:rsidRDefault="00F07256" w:rsidP="00D00C56">
            <w:pPr>
              <w:rPr>
                <w:rFonts w:hint="eastAsia"/>
              </w:rPr>
            </w:pPr>
          </w:p>
        </w:tc>
      </w:tr>
      <w:tr w:rsidR="00A60215" w14:paraId="3DCCA3C6" w14:textId="77777777" w:rsidTr="00B44771">
        <w:trPr>
          <w:trHeight w:val="314"/>
        </w:trPr>
        <w:tc>
          <w:tcPr>
            <w:tcW w:w="10591" w:type="dxa"/>
          </w:tcPr>
          <w:p w14:paraId="72583A97" w14:textId="77777777" w:rsidR="00A60215" w:rsidRDefault="00A60215" w:rsidP="00D00C56"/>
        </w:tc>
      </w:tr>
      <w:tr w:rsidR="00A60215" w14:paraId="7ED6B4D3" w14:textId="77777777" w:rsidTr="00B44771">
        <w:trPr>
          <w:trHeight w:val="330"/>
        </w:trPr>
        <w:tc>
          <w:tcPr>
            <w:tcW w:w="10591" w:type="dxa"/>
          </w:tcPr>
          <w:p w14:paraId="6EB3B293" w14:textId="77777777" w:rsidR="00A60215" w:rsidRDefault="00A60215" w:rsidP="00D00C56"/>
        </w:tc>
      </w:tr>
    </w:tbl>
    <w:p w14:paraId="62199D50" w14:textId="77777777" w:rsidR="00A60215" w:rsidRDefault="00A60215">
      <w:pPr>
        <w:rPr>
          <w:rFonts w:hint="eastAsia"/>
        </w:rPr>
      </w:pPr>
    </w:p>
    <w:p w14:paraId="1ACDF48C" w14:textId="57D6AA78" w:rsidR="00066C9F" w:rsidRDefault="00066C9F">
      <w:pPr>
        <w:rPr>
          <w:rFonts w:hint="eastAsia"/>
        </w:rPr>
      </w:pPr>
    </w:p>
    <w:p w14:paraId="6036865C" w14:textId="26CD73CE" w:rsidR="00066C9F" w:rsidRDefault="00066C9F"/>
    <w:p w14:paraId="32E06D65" w14:textId="66D18113" w:rsidR="00066C9F" w:rsidRDefault="00066C9F"/>
    <w:p w14:paraId="0E519763" w14:textId="77777777" w:rsidR="00066C9F" w:rsidRDefault="00066C9F">
      <w:pPr>
        <w:rPr>
          <w:rFonts w:hint="eastAsia"/>
        </w:rPr>
      </w:pPr>
    </w:p>
    <w:sectPr w:rsidR="00066C9F" w:rsidSect="00B4477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5F08AF"/>
    <w:multiLevelType w:val="hybridMultilevel"/>
    <w:tmpl w:val="0AD8498C"/>
    <w:lvl w:ilvl="0" w:tplc="D6DEAF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tzQxNrS0NLQ0MzZX0lEKTi0uzszPAykwrAUAnz/siywAAAA="/>
  </w:docVars>
  <w:rsids>
    <w:rsidRoot w:val="00FC66AF"/>
    <w:rsid w:val="00002050"/>
    <w:rsid w:val="0002709B"/>
    <w:rsid w:val="0004424C"/>
    <w:rsid w:val="00044BC2"/>
    <w:rsid w:val="00054763"/>
    <w:rsid w:val="000653B5"/>
    <w:rsid w:val="00066C9F"/>
    <w:rsid w:val="000A1C0F"/>
    <w:rsid w:val="000A7209"/>
    <w:rsid w:val="000C3768"/>
    <w:rsid w:val="000D6C49"/>
    <w:rsid w:val="000F3111"/>
    <w:rsid w:val="00102EA5"/>
    <w:rsid w:val="00145219"/>
    <w:rsid w:val="00161E53"/>
    <w:rsid w:val="001670E0"/>
    <w:rsid w:val="001A1517"/>
    <w:rsid w:val="002135CB"/>
    <w:rsid w:val="00292140"/>
    <w:rsid w:val="002951DA"/>
    <w:rsid w:val="00320746"/>
    <w:rsid w:val="00346967"/>
    <w:rsid w:val="0037616E"/>
    <w:rsid w:val="003B5691"/>
    <w:rsid w:val="004129D3"/>
    <w:rsid w:val="0042781B"/>
    <w:rsid w:val="00492A4A"/>
    <w:rsid w:val="00497140"/>
    <w:rsid w:val="004A5151"/>
    <w:rsid w:val="004C6563"/>
    <w:rsid w:val="004E1E0F"/>
    <w:rsid w:val="00504DF4"/>
    <w:rsid w:val="00514053"/>
    <w:rsid w:val="0054524E"/>
    <w:rsid w:val="005715CB"/>
    <w:rsid w:val="0057466C"/>
    <w:rsid w:val="005A5FAA"/>
    <w:rsid w:val="005E2F24"/>
    <w:rsid w:val="00661E63"/>
    <w:rsid w:val="006871F2"/>
    <w:rsid w:val="006D3149"/>
    <w:rsid w:val="006F5C70"/>
    <w:rsid w:val="00735F91"/>
    <w:rsid w:val="007509C1"/>
    <w:rsid w:val="00756BBE"/>
    <w:rsid w:val="00776F84"/>
    <w:rsid w:val="00793957"/>
    <w:rsid w:val="007C5B26"/>
    <w:rsid w:val="008164C4"/>
    <w:rsid w:val="00825CE9"/>
    <w:rsid w:val="00831B01"/>
    <w:rsid w:val="00852CD7"/>
    <w:rsid w:val="0088252D"/>
    <w:rsid w:val="008A2CCE"/>
    <w:rsid w:val="008C6FC6"/>
    <w:rsid w:val="008D6EDC"/>
    <w:rsid w:val="008F7EBD"/>
    <w:rsid w:val="00996F7A"/>
    <w:rsid w:val="009C03E0"/>
    <w:rsid w:val="009D1E5C"/>
    <w:rsid w:val="009F5CBF"/>
    <w:rsid w:val="00A05EBE"/>
    <w:rsid w:val="00A60215"/>
    <w:rsid w:val="00A66400"/>
    <w:rsid w:val="00A773A4"/>
    <w:rsid w:val="00AF4016"/>
    <w:rsid w:val="00B00648"/>
    <w:rsid w:val="00B13BE6"/>
    <w:rsid w:val="00B40BFF"/>
    <w:rsid w:val="00B44771"/>
    <w:rsid w:val="00B44A7D"/>
    <w:rsid w:val="00B9420B"/>
    <w:rsid w:val="00BA5E28"/>
    <w:rsid w:val="00BD5DEF"/>
    <w:rsid w:val="00BF0079"/>
    <w:rsid w:val="00BF283B"/>
    <w:rsid w:val="00C06291"/>
    <w:rsid w:val="00C52E12"/>
    <w:rsid w:val="00C5647F"/>
    <w:rsid w:val="00C72E8F"/>
    <w:rsid w:val="00C75C49"/>
    <w:rsid w:val="00CD76F1"/>
    <w:rsid w:val="00CE6AA7"/>
    <w:rsid w:val="00CF5966"/>
    <w:rsid w:val="00CF75FC"/>
    <w:rsid w:val="00D01FEA"/>
    <w:rsid w:val="00D6121A"/>
    <w:rsid w:val="00D92203"/>
    <w:rsid w:val="00DC30A5"/>
    <w:rsid w:val="00DD75B1"/>
    <w:rsid w:val="00E04C60"/>
    <w:rsid w:val="00E309D8"/>
    <w:rsid w:val="00E45DD7"/>
    <w:rsid w:val="00E60339"/>
    <w:rsid w:val="00E60BDB"/>
    <w:rsid w:val="00EC305D"/>
    <w:rsid w:val="00EC3A48"/>
    <w:rsid w:val="00EC489F"/>
    <w:rsid w:val="00ED007F"/>
    <w:rsid w:val="00EE0B2C"/>
    <w:rsid w:val="00F07256"/>
    <w:rsid w:val="00F6431A"/>
    <w:rsid w:val="00F70D37"/>
    <w:rsid w:val="00F81241"/>
    <w:rsid w:val="00F85D44"/>
    <w:rsid w:val="00FC6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5930B"/>
  <w15:chartTrackingRefBased/>
  <w15:docId w15:val="{B164850B-7263-4002-8294-BBA36492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6C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7EB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microsoft.com/office/2007/relationships/hdphoto" Target="media/hdphoto1.wdp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6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94</cp:revision>
  <dcterms:created xsi:type="dcterms:W3CDTF">2018-09-09T15:10:00Z</dcterms:created>
  <dcterms:modified xsi:type="dcterms:W3CDTF">2018-09-09T21:54:00Z</dcterms:modified>
</cp:coreProperties>
</file>